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D3F4B" w14:textId="3F824AA1" w:rsidR="00B42CAC" w:rsidRPr="00B42CAC" w:rsidRDefault="005F7AC2" w:rsidP="00B42CAC">
      <w:pPr>
        <w:pStyle w:val="a4"/>
        <w:jc w:val="center"/>
        <w:rPr>
          <w:b/>
          <w:bCs/>
        </w:rPr>
      </w:pPr>
      <w:r w:rsidRPr="00B42CAC">
        <w:rPr>
          <w:b/>
          <w:bCs/>
        </w:rPr>
        <w:t>Protocol Description</w:t>
      </w:r>
    </w:p>
    <w:p w14:paraId="00D1ADAE" w14:textId="2259CBC8" w:rsidR="005F7AC2" w:rsidRDefault="005F7AC2">
      <w:r>
        <w:t xml:space="preserve">Team: </w:t>
      </w:r>
      <w:r w:rsidR="00B148B6">
        <w:rPr>
          <w:rFonts w:hint="eastAsia"/>
        </w:rPr>
        <w:t>2</w:t>
      </w:r>
      <w:r w:rsidR="00B148B6">
        <w:t>5</w:t>
      </w:r>
      <w:r w:rsidR="00B148B6">
        <w:rPr>
          <w:rFonts w:hint="eastAsia"/>
        </w:rPr>
        <w:t>조</w:t>
      </w:r>
    </w:p>
    <w:p w14:paraId="464F2238" w14:textId="60ED51EC" w:rsidR="005F7AC2" w:rsidRDefault="005F7AC2">
      <w:r>
        <w:t xml:space="preserve">Member: </w:t>
      </w:r>
      <w:r w:rsidR="00B148B6">
        <w:rPr>
          <w:rFonts w:hint="eastAsia"/>
        </w:rPr>
        <w:t>김현지,</w:t>
      </w:r>
      <w:r w:rsidR="00B148B6">
        <w:t xml:space="preserve"> </w:t>
      </w:r>
      <w:r w:rsidR="00B148B6">
        <w:rPr>
          <w:rFonts w:hint="eastAsia"/>
        </w:rPr>
        <w:t>박서연</w:t>
      </w:r>
    </w:p>
    <w:p w14:paraId="4E249C08" w14:textId="5A454815" w:rsidR="005F7AC2" w:rsidRDefault="005F7AC2"/>
    <w:p w14:paraId="10E27AE9" w14:textId="0C2DDEFA" w:rsidR="00B42CAC" w:rsidRPr="00CD0006" w:rsidRDefault="00B42CAC" w:rsidP="00B42CAC">
      <w:pPr>
        <w:rPr>
          <w:b/>
          <w:bCs/>
          <w:sz w:val="28"/>
          <w:szCs w:val="28"/>
        </w:rPr>
      </w:pPr>
      <w:r w:rsidRPr="00CD0006">
        <w:rPr>
          <w:b/>
          <w:bCs/>
          <w:sz w:val="28"/>
          <w:szCs w:val="28"/>
        </w:rPr>
        <w:t>1. Service Descrip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2CAC" w14:paraId="12325868" w14:textId="77777777" w:rsidTr="00B42CAC">
        <w:tc>
          <w:tcPr>
            <w:tcW w:w="9016" w:type="dxa"/>
          </w:tcPr>
          <w:p w14:paraId="4419CDFE" w14:textId="2B1CCF89" w:rsidR="00B42CAC" w:rsidRPr="00B42CAC" w:rsidRDefault="00B42CAC" w:rsidP="00FE5BCE">
            <w:pPr>
              <w:jc w:val="both"/>
              <w:rPr>
                <w:i/>
                <w:iCs/>
              </w:rPr>
            </w:pPr>
            <w:r w:rsidRPr="00B42CAC">
              <w:rPr>
                <w:i/>
                <w:iCs/>
                <w:color w:val="0070C0"/>
              </w:rPr>
              <w:t>Summary of your item using socket programming</w:t>
            </w:r>
          </w:p>
          <w:p w14:paraId="2101DF79" w14:textId="78E48E4F" w:rsidR="00B42CAC" w:rsidRDefault="00336740" w:rsidP="00336740">
            <w:r>
              <w:rPr>
                <w:rFonts w:hint="eastAsia"/>
              </w:rPr>
              <w:t>T</w:t>
            </w:r>
            <w:r>
              <w:t>CP/IP Socket</w:t>
            </w:r>
            <w:r>
              <w:rPr>
                <w:rFonts w:hint="eastAsia"/>
              </w:rPr>
              <w:t>을 이용해서 크레이지 아케이드 게임을 구현해봤습니다.</w:t>
            </w:r>
          </w:p>
          <w:p w14:paraId="3C75E72C" w14:textId="5D51AA5F" w:rsidR="00336740" w:rsidRPr="00336740" w:rsidRDefault="00336740" w:rsidP="00336740"/>
        </w:tc>
      </w:tr>
    </w:tbl>
    <w:p w14:paraId="2EEB387A" w14:textId="77777777" w:rsidR="00B42CAC" w:rsidRDefault="00B42CAC"/>
    <w:p w14:paraId="3FCF7F88" w14:textId="7C48F2DB" w:rsidR="005F7AC2" w:rsidRPr="00CD0006" w:rsidRDefault="00B42CAC">
      <w:pPr>
        <w:rPr>
          <w:b/>
          <w:bCs/>
          <w:sz w:val="28"/>
          <w:szCs w:val="28"/>
        </w:rPr>
      </w:pPr>
      <w:r w:rsidRPr="00CD0006">
        <w:rPr>
          <w:b/>
          <w:bCs/>
          <w:sz w:val="28"/>
          <w:szCs w:val="28"/>
        </w:rPr>
        <w:t>2</w:t>
      </w:r>
      <w:r w:rsidR="005F7AC2" w:rsidRPr="00CD0006">
        <w:rPr>
          <w:b/>
          <w:bCs/>
          <w:sz w:val="28"/>
          <w:szCs w:val="28"/>
        </w:rPr>
        <w:t>. Specific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7AC2" w14:paraId="280AD1FB" w14:textId="77777777" w:rsidTr="005F7AC2">
        <w:tc>
          <w:tcPr>
            <w:tcW w:w="9016" w:type="dxa"/>
          </w:tcPr>
          <w:p w14:paraId="538AC65D" w14:textId="1B1437FE" w:rsidR="005F7AC2" w:rsidRDefault="00C47682" w:rsidP="00FE5BCE">
            <w:pPr>
              <w:jc w:val="both"/>
            </w:pPr>
            <w:r>
              <w:t>Protocol:</w:t>
            </w:r>
            <w:r w:rsidR="00B148B6">
              <w:t xml:space="preserve"> TCP/IP</w:t>
            </w:r>
          </w:p>
          <w:p w14:paraId="49C28458" w14:textId="6FD25E2C" w:rsidR="00C47682" w:rsidRDefault="00C47682" w:rsidP="00FE5BCE">
            <w:pPr>
              <w:jc w:val="both"/>
            </w:pPr>
            <w:r>
              <w:t>Language:</w:t>
            </w:r>
            <w:r w:rsidR="00B148B6">
              <w:t xml:space="preserve"> Python</w:t>
            </w:r>
          </w:p>
          <w:p w14:paraId="3CEB1ED8" w14:textId="77777777" w:rsidR="00C47682" w:rsidRDefault="00C47682">
            <w:pPr>
              <w:rPr>
                <w:i/>
                <w:iCs/>
                <w:color w:val="0070C0"/>
              </w:rPr>
            </w:pPr>
          </w:p>
          <w:p w14:paraId="422F34D6" w14:textId="1FE47ADF" w:rsidR="005F7AC2" w:rsidRPr="005F7AC2" w:rsidRDefault="005F7AC2">
            <w:pPr>
              <w:rPr>
                <w:i/>
                <w:iCs/>
              </w:rPr>
            </w:pPr>
            <w:r w:rsidRPr="005F7AC2">
              <w:rPr>
                <w:i/>
                <w:iCs/>
                <w:color w:val="0070C0"/>
              </w:rPr>
              <w:t>Ex) TCP</w:t>
            </w:r>
            <w:r w:rsidR="00C47682">
              <w:rPr>
                <w:i/>
                <w:iCs/>
                <w:color w:val="0070C0"/>
              </w:rPr>
              <w:t>, Python, etc.</w:t>
            </w:r>
          </w:p>
        </w:tc>
      </w:tr>
    </w:tbl>
    <w:p w14:paraId="1AE4F7A0" w14:textId="7A53C23C" w:rsidR="005F7AC2" w:rsidRDefault="005F7AC2"/>
    <w:p w14:paraId="7A4F6603" w14:textId="474EC7CB" w:rsidR="005F7AC2" w:rsidRPr="00CD0006" w:rsidRDefault="00B42CAC">
      <w:pPr>
        <w:rPr>
          <w:b/>
          <w:bCs/>
          <w:sz w:val="28"/>
          <w:szCs w:val="28"/>
        </w:rPr>
      </w:pPr>
      <w:r w:rsidRPr="00CD0006">
        <w:rPr>
          <w:b/>
          <w:bCs/>
          <w:sz w:val="28"/>
          <w:szCs w:val="28"/>
        </w:rPr>
        <w:t>3</w:t>
      </w:r>
      <w:r w:rsidR="005F7AC2" w:rsidRPr="00CD0006">
        <w:rPr>
          <w:b/>
          <w:bCs/>
          <w:sz w:val="28"/>
          <w:szCs w:val="28"/>
        </w:rPr>
        <w:t>. Network Structur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7AC2" w14:paraId="1E17E70A" w14:textId="77777777" w:rsidTr="005F7AC2">
        <w:tc>
          <w:tcPr>
            <w:tcW w:w="9016" w:type="dxa"/>
          </w:tcPr>
          <w:p w14:paraId="2D87A267" w14:textId="15C0BB7D" w:rsidR="005F7AC2" w:rsidRDefault="005F7AC2" w:rsidP="00FE5BCE">
            <w:pPr>
              <w:jc w:val="both"/>
            </w:pPr>
          </w:p>
          <w:p w14:paraId="62D63FFD" w14:textId="77777777" w:rsidR="005F7AC2" w:rsidRDefault="005F7AC2" w:rsidP="00FE5BCE">
            <w:pPr>
              <w:jc w:val="both"/>
            </w:pPr>
          </w:p>
          <w:p w14:paraId="1832D862" w14:textId="0D14F272" w:rsidR="005F7AC2" w:rsidRDefault="005F7AC2" w:rsidP="00FE5BCE">
            <w:pPr>
              <w:jc w:val="both"/>
              <w:rPr>
                <w:i/>
                <w:iCs/>
                <w:color w:val="0070C0"/>
              </w:rPr>
            </w:pPr>
            <w:r w:rsidRPr="005F7AC2">
              <w:rPr>
                <w:i/>
                <w:iCs/>
                <w:color w:val="0070C0"/>
              </w:rPr>
              <w:t xml:space="preserve">Ex) </w:t>
            </w:r>
            <w:r w:rsidR="00B42CAC">
              <w:rPr>
                <w:i/>
                <w:iCs/>
                <w:color w:val="0070C0"/>
              </w:rPr>
              <w:t>Physical links of server, clients, NAT router</w:t>
            </w:r>
          </w:p>
          <w:p w14:paraId="77A5BA4E" w14:textId="77777777" w:rsidR="00B42CAC" w:rsidRPr="005F7AC2" w:rsidRDefault="00B42CAC">
            <w:pPr>
              <w:rPr>
                <w:i/>
                <w:iCs/>
                <w:color w:val="0070C0"/>
              </w:rPr>
            </w:pPr>
          </w:p>
          <w:tbl>
            <w:tblPr>
              <w:tblStyle w:val="a5"/>
              <w:tblW w:w="0" w:type="auto"/>
              <w:tblLook w:val="04A0" w:firstRow="1" w:lastRow="0" w:firstColumn="1" w:lastColumn="0" w:noHBand="0" w:noVBand="1"/>
            </w:tblPr>
            <w:tblGrid>
              <w:gridCol w:w="1098"/>
              <w:gridCol w:w="1099"/>
              <w:gridCol w:w="1099"/>
              <w:gridCol w:w="1099"/>
              <w:gridCol w:w="1098"/>
              <w:gridCol w:w="1099"/>
              <w:gridCol w:w="1099"/>
              <w:gridCol w:w="1099"/>
            </w:tblGrid>
            <w:tr w:rsidR="005F7AC2" w:rsidRPr="005F7AC2" w14:paraId="69F3F8BA" w14:textId="77777777" w:rsidTr="005F7AC2"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20384404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7FC6F46A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4395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8E85CAE" w14:textId="079B1C06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5F7AC2">
                    <w:rPr>
                      <w:i/>
                      <w:iCs/>
                      <w:color w:val="0070C0"/>
                    </w:rPr>
                    <w:t>Internet</w:t>
                  </w: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3CDB8F17" w14:textId="03ECA7A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E0D293D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5F7AC2" w:rsidRPr="005F7AC2" w14:paraId="55C0B01B" w14:textId="77777777" w:rsidTr="005F7AC2"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F99E32B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75CE80B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DACBC2A" w14:textId="615E3D2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BB8567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</w:tcPr>
                <w:p w14:paraId="22F99AB5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622E660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CB0E6DF" w14:textId="248464FC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995E00B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E262BD" w:rsidRPr="005F7AC2" w14:paraId="5646C43D" w14:textId="77777777" w:rsidTr="00E262BD"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C30D8CB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274D73BF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8F9CD8B" w14:textId="52BC9282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2197" w:type="dxa"/>
                  <w:gridSpan w:val="2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3462405C" w14:textId="1B2F5112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5F7AC2">
                    <w:rPr>
                      <w:i/>
                      <w:iCs/>
                      <w:color w:val="0070C0"/>
                    </w:rPr>
                    <w:t>NAT Router</w:t>
                  </w: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</w:tcPr>
                <w:p w14:paraId="54D257F0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  <w:vAlign w:val="center"/>
                </w:tcPr>
                <w:p w14:paraId="384BDAB9" w14:textId="464B60EE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112B8C2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E262BD" w:rsidRPr="005F7AC2" w14:paraId="3E66D0F2" w14:textId="77777777" w:rsidTr="00E262BD"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34C9E65E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409773CC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0D42362C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2197" w:type="dxa"/>
                  <w:gridSpan w:val="2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0250063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668CBDF7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40608B11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52C3D8F3" w14:textId="77777777" w:rsidR="00E262BD" w:rsidRPr="005F7AC2" w:rsidRDefault="00E262BD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5F7AC2" w:rsidRPr="005F7AC2" w14:paraId="1E0FEA68" w14:textId="77777777" w:rsidTr="00E262BD">
              <w:tc>
                <w:tcPr>
                  <w:tcW w:w="1098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73E34939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7BCBC11E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17D1394" w14:textId="66879E2B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666508FA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8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4D165488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C806FBC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  <w:vAlign w:val="center"/>
                </w:tcPr>
                <w:p w14:paraId="6CB5CCF4" w14:textId="2B2F9C00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  <w:vAlign w:val="center"/>
                </w:tcPr>
                <w:p w14:paraId="1584ADE5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5F7AC2" w:rsidRPr="005F7AC2" w14:paraId="75BFE595" w14:textId="77777777" w:rsidTr="00E262BD">
              <w:tc>
                <w:tcPr>
                  <w:tcW w:w="1098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7DA999E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</w:tcPr>
                <w:p w14:paraId="2844113A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65594D8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C3BF3D8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</w:tcPr>
                <w:p w14:paraId="130662FD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7103C41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4E47A3B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  <w:vAlign w:val="center"/>
                </w:tcPr>
                <w:p w14:paraId="0C320393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5F7AC2" w:rsidRPr="005F7AC2" w14:paraId="478DF65D" w14:textId="77777777" w:rsidTr="005F7AC2">
              <w:tc>
                <w:tcPr>
                  <w:tcW w:w="219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E7B140" w14:textId="5B0976AD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5F7AC2">
                    <w:rPr>
                      <w:i/>
                      <w:iCs/>
                      <w:color w:val="0070C0"/>
                    </w:rPr>
                    <w:t>Server</w:t>
                  </w: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1B48288D" w14:textId="34BF7491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2197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271909" w14:textId="0A4A0EA6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5F7AC2">
                    <w:rPr>
                      <w:i/>
                      <w:iCs/>
                      <w:color w:val="0070C0"/>
                    </w:rPr>
                    <w:t>Client 1</w:t>
                  </w:r>
                </w:p>
              </w:tc>
              <w:tc>
                <w:tcPr>
                  <w:tcW w:w="1099" w:type="dxa"/>
                  <w:tcBorders>
                    <w:top w:val="nil"/>
                    <w:left w:val="single" w:sz="4" w:space="0" w:color="auto"/>
                    <w:bottom w:val="nil"/>
                    <w:right w:val="single" w:sz="4" w:space="0" w:color="auto"/>
                  </w:tcBorders>
                  <w:vAlign w:val="center"/>
                </w:tcPr>
                <w:p w14:paraId="5771289B" w14:textId="77777777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2198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9193834" w14:textId="2165298B" w:rsidR="005F7AC2" w:rsidRPr="005F7AC2" w:rsidRDefault="005F7AC2" w:rsidP="005F7AC2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5F7AC2">
                    <w:rPr>
                      <w:i/>
                      <w:iCs/>
                      <w:color w:val="0070C0"/>
                    </w:rPr>
                    <w:t>Client 2</w:t>
                  </w:r>
                </w:p>
              </w:tc>
            </w:tr>
          </w:tbl>
          <w:p w14:paraId="70314889" w14:textId="77777777" w:rsidR="00C47682" w:rsidRDefault="00C47682"/>
          <w:p w14:paraId="20BD6D54" w14:textId="549195EB" w:rsidR="00C47682" w:rsidRDefault="00C47682"/>
        </w:tc>
      </w:tr>
    </w:tbl>
    <w:p w14:paraId="76813FDB" w14:textId="5AE27B9A" w:rsidR="00B42CAC" w:rsidRPr="00CD0006" w:rsidRDefault="00B42CAC">
      <w:pPr>
        <w:rPr>
          <w:b/>
          <w:bCs/>
          <w:sz w:val="28"/>
          <w:szCs w:val="28"/>
        </w:rPr>
      </w:pPr>
      <w:r w:rsidRPr="00CD0006">
        <w:rPr>
          <w:b/>
          <w:bCs/>
          <w:sz w:val="28"/>
          <w:szCs w:val="28"/>
        </w:rPr>
        <w:lastRenderedPageBreak/>
        <w:t>4. Protocol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2CAC" w14:paraId="788A7165" w14:textId="77777777" w:rsidTr="00B42CAC">
        <w:tc>
          <w:tcPr>
            <w:tcW w:w="9016" w:type="dxa"/>
          </w:tcPr>
          <w:p w14:paraId="3670E865" w14:textId="4BF9461A" w:rsidR="00B42CAC" w:rsidRDefault="00C32461" w:rsidP="00336740">
            <w:pPr>
              <w:jc w:val="both"/>
              <w:rPr>
                <w:i/>
                <w:iCs/>
                <w:color w:val="0070C0"/>
              </w:rPr>
            </w:pPr>
            <w:r w:rsidRPr="00C32461">
              <w:rPr>
                <w:i/>
                <w:iCs/>
                <w:color w:val="0070C0"/>
              </w:rPr>
              <w:t xml:space="preserve">Define at least </w:t>
            </w:r>
            <w:r w:rsidR="00E262BD" w:rsidRPr="00E262BD">
              <w:rPr>
                <w:b/>
                <w:bCs/>
                <w:i/>
                <w:iCs/>
                <w:color w:val="0070C0"/>
                <w:u w:val="single"/>
              </w:rPr>
              <w:t>Five</w:t>
            </w:r>
            <w:r w:rsidRPr="00C32461">
              <w:rPr>
                <w:i/>
                <w:iCs/>
                <w:color w:val="0070C0"/>
              </w:rPr>
              <w:t xml:space="preserve"> types of the proposed protocols</w:t>
            </w:r>
            <w:r w:rsidR="00FE5BCE">
              <w:rPr>
                <w:i/>
                <w:iCs/>
                <w:color w:val="0070C0"/>
              </w:rPr>
              <w:t>.</w:t>
            </w:r>
          </w:p>
          <w:p w14:paraId="35032485" w14:textId="2E5414F5" w:rsidR="00336740" w:rsidRPr="00C32461" w:rsidRDefault="00336740" w:rsidP="00336740">
            <w:pPr>
              <w:jc w:val="both"/>
              <w:rPr>
                <w:i/>
                <w:iCs/>
                <w:color w:val="0070C0"/>
              </w:rPr>
            </w:pPr>
            <w:r>
              <w:rPr>
                <w:rFonts w:hint="eastAsia"/>
                <w:i/>
                <w:iCs/>
                <w:color w:val="0070C0"/>
              </w:rPr>
              <w:t>로그인,</w:t>
            </w:r>
            <w:r>
              <w:rPr>
                <w:i/>
                <w:iCs/>
                <w:color w:val="0070C0"/>
              </w:rPr>
              <w:t xml:space="preserve"> </w:t>
            </w:r>
            <w:r>
              <w:rPr>
                <w:rFonts w:hint="eastAsia"/>
                <w:i/>
                <w:iCs/>
                <w:color w:val="0070C0"/>
              </w:rPr>
              <w:t>회원가입,</w:t>
            </w:r>
            <w:r>
              <w:rPr>
                <w:i/>
                <w:iCs/>
                <w:color w:val="0070C0"/>
              </w:rPr>
              <w:t xml:space="preserve"> </w:t>
            </w:r>
            <w:r>
              <w:rPr>
                <w:rFonts w:hint="eastAsia"/>
                <w:i/>
                <w:iCs/>
                <w:color w:val="0070C0"/>
              </w:rPr>
              <w:t>비밀번호 찾기,</w:t>
            </w:r>
            <w:r>
              <w:rPr>
                <w:i/>
                <w:iCs/>
                <w:color w:val="0070C0"/>
              </w:rPr>
              <w:t xml:space="preserve"> </w:t>
            </w:r>
            <w:r>
              <w:rPr>
                <w:rFonts w:hint="eastAsia"/>
                <w:i/>
                <w:iCs/>
                <w:color w:val="0070C0"/>
              </w:rPr>
              <w:t>아이템 먹기,</w:t>
            </w:r>
            <w:r>
              <w:rPr>
                <w:i/>
                <w:iCs/>
                <w:color w:val="0070C0"/>
              </w:rPr>
              <w:t xml:space="preserve"> </w:t>
            </w:r>
            <w:r>
              <w:rPr>
                <w:rFonts w:hint="eastAsia"/>
                <w:i/>
                <w:iCs/>
                <w:color w:val="0070C0"/>
              </w:rPr>
              <w:t>이동하기</w:t>
            </w:r>
          </w:p>
          <w:p w14:paraId="496917B4" w14:textId="77777777" w:rsidR="00B42CAC" w:rsidRPr="00C32461" w:rsidRDefault="00B42CAC">
            <w:pPr>
              <w:rPr>
                <w:i/>
                <w:iCs/>
                <w:color w:val="0070C0"/>
              </w:rPr>
            </w:pPr>
          </w:p>
          <w:p w14:paraId="468B0604" w14:textId="148AA239" w:rsidR="00B42CAC" w:rsidRPr="00C32461" w:rsidRDefault="00B42CAC">
            <w:pPr>
              <w:rPr>
                <w:i/>
                <w:iCs/>
                <w:color w:val="0070C0"/>
              </w:rPr>
            </w:pPr>
            <w:r w:rsidRPr="00C32461">
              <w:rPr>
                <w:i/>
                <w:iCs/>
                <w:color w:val="0070C0"/>
              </w:rPr>
              <w:t>Ex)</w:t>
            </w:r>
          </w:p>
          <w:p w14:paraId="257E1483" w14:textId="1C49234D" w:rsidR="00B42CAC" w:rsidRPr="00C32461" w:rsidRDefault="00C32461">
            <w:pPr>
              <w:rPr>
                <w:i/>
                <w:iCs/>
                <w:color w:val="0070C0"/>
              </w:rPr>
            </w:pPr>
            <w:r w:rsidRPr="00C32461">
              <w:rPr>
                <w:i/>
                <w:iCs/>
                <w:color w:val="0070C0"/>
              </w:rPr>
              <w:t xml:space="preserve">1. First Connection (Client </w:t>
            </w:r>
            <w:r w:rsidRPr="00C32461">
              <w:rPr>
                <w:i/>
                <w:iCs/>
                <w:color w:val="0070C0"/>
              </w:rPr>
              <w:sym w:font="Wingdings" w:char="F0E0"/>
            </w:r>
            <w:r w:rsidRPr="00C32461">
              <w:rPr>
                <w:i/>
                <w:iCs/>
                <w:color w:val="0070C0"/>
              </w:rPr>
              <w:t xml:space="preserve"> Server)</w:t>
            </w:r>
          </w:p>
          <w:tbl>
            <w:tblPr>
              <w:tblStyle w:val="a5"/>
              <w:tblW w:w="0" w:type="auto"/>
              <w:tblLook w:val="04A0" w:firstRow="1" w:lastRow="0" w:firstColumn="1" w:lastColumn="0" w:noHBand="0" w:noVBand="1"/>
            </w:tblPr>
            <w:tblGrid>
              <w:gridCol w:w="1098"/>
              <w:gridCol w:w="1098"/>
              <w:gridCol w:w="1099"/>
              <w:gridCol w:w="1099"/>
              <w:gridCol w:w="1099"/>
              <w:gridCol w:w="1099"/>
              <w:gridCol w:w="1099"/>
              <w:gridCol w:w="1099"/>
            </w:tblGrid>
            <w:tr w:rsidR="00C32461" w:rsidRPr="00C32461" w14:paraId="5E230F22" w14:textId="77777777" w:rsidTr="00C32461">
              <w:tc>
                <w:tcPr>
                  <w:tcW w:w="6592" w:type="dxa"/>
                  <w:gridSpan w:val="6"/>
                  <w:shd w:val="clear" w:color="auto" w:fill="EDEDED" w:themeFill="accent3" w:themeFillTint="33"/>
                  <w:vAlign w:val="center"/>
                </w:tcPr>
                <w:p w14:paraId="439E8F0F" w14:textId="43CCB2EC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Header (unit: Byte)</w:t>
                  </w:r>
                </w:p>
              </w:tc>
              <w:tc>
                <w:tcPr>
                  <w:tcW w:w="2198" w:type="dxa"/>
                  <w:gridSpan w:val="2"/>
                  <w:shd w:val="clear" w:color="auto" w:fill="C9C9C9" w:themeFill="accent3" w:themeFillTint="99"/>
                  <w:vAlign w:val="center"/>
                </w:tcPr>
                <w:p w14:paraId="065DF8EB" w14:textId="75309D21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Body (unit: Byte)</w:t>
                  </w:r>
                </w:p>
              </w:tc>
            </w:tr>
            <w:tr w:rsidR="00C32461" w:rsidRPr="00C32461" w14:paraId="50B81B14" w14:textId="77777777" w:rsidTr="004D2F4E">
              <w:tc>
                <w:tcPr>
                  <w:tcW w:w="4394" w:type="dxa"/>
                  <w:gridSpan w:val="4"/>
                  <w:vAlign w:val="center"/>
                </w:tcPr>
                <w:p w14:paraId="6FB90060" w14:textId="6FA4B6A8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Encryption Code</w:t>
                  </w:r>
                </w:p>
              </w:tc>
              <w:tc>
                <w:tcPr>
                  <w:tcW w:w="2198" w:type="dxa"/>
                  <w:gridSpan w:val="2"/>
                  <w:vAlign w:val="center"/>
                </w:tcPr>
                <w:p w14:paraId="4E07B547" w14:textId="622C272C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Service Code</w:t>
                  </w:r>
                </w:p>
              </w:tc>
              <w:tc>
                <w:tcPr>
                  <w:tcW w:w="2198" w:type="dxa"/>
                  <w:gridSpan w:val="2"/>
                  <w:vAlign w:val="center"/>
                </w:tcPr>
                <w:p w14:paraId="6D938DE9" w14:textId="55C3439C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ID</w:t>
                  </w:r>
                </w:p>
              </w:tc>
            </w:tr>
            <w:tr w:rsidR="00C32461" w:rsidRPr="00C32461" w14:paraId="78A9059A" w14:textId="77777777" w:rsidTr="00C32461">
              <w:tc>
                <w:tcPr>
                  <w:tcW w:w="4394" w:type="dxa"/>
                  <w:gridSpan w:val="4"/>
                  <w:tcBorders>
                    <w:bottom w:val="single" w:sz="4" w:space="0" w:color="auto"/>
                  </w:tcBorders>
                  <w:vAlign w:val="center"/>
                </w:tcPr>
                <w:p w14:paraId="5BCC1417" w14:textId="328B95A3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16</w:t>
                  </w:r>
                </w:p>
              </w:tc>
              <w:tc>
                <w:tcPr>
                  <w:tcW w:w="219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06FC8C2F" w14:textId="266C4A0E" w:rsidR="00C32461" w:rsidRPr="00C32461" w:rsidRDefault="002201A3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>
                    <w:rPr>
                      <w:i/>
                      <w:iCs/>
                      <w:color w:val="0070C0"/>
                    </w:rPr>
                    <w:t>4</w:t>
                  </w:r>
                </w:p>
              </w:tc>
              <w:tc>
                <w:tcPr>
                  <w:tcW w:w="2198" w:type="dxa"/>
                  <w:gridSpan w:val="2"/>
                  <w:tcBorders>
                    <w:bottom w:val="single" w:sz="4" w:space="0" w:color="auto"/>
                  </w:tcBorders>
                  <w:vAlign w:val="center"/>
                </w:tcPr>
                <w:p w14:paraId="4133BB66" w14:textId="2C63BE71" w:rsidR="00C32461" w:rsidRPr="00C32461" w:rsidRDefault="002201A3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>
                    <w:rPr>
                      <w:i/>
                      <w:iCs/>
                      <w:color w:val="0070C0"/>
                    </w:rPr>
                    <w:t>12</w:t>
                  </w:r>
                </w:p>
              </w:tc>
            </w:tr>
            <w:tr w:rsidR="00C32461" w:rsidRPr="00C32461" w14:paraId="4633655F" w14:textId="77777777" w:rsidTr="00C32461">
              <w:tc>
                <w:tcPr>
                  <w:tcW w:w="1098" w:type="dxa"/>
                  <w:tcBorders>
                    <w:left w:val="nil"/>
                    <w:right w:val="nil"/>
                  </w:tcBorders>
                  <w:vAlign w:val="center"/>
                </w:tcPr>
                <w:p w14:paraId="0748E514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8" w:type="dxa"/>
                  <w:tcBorders>
                    <w:left w:val="nil"/>
                    <w:right w:val="nil"/>
                  </w:tcBorders>
                  <w:vAlign w:val="center"/>
                </w:tcPr>
                <w:p w14:paraId="1288D4C2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2656DB90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6D31E8EB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2EC175C2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4ECF6D04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06960E9E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099" w:type="dxa"/>
                  <w:tcBorders>
                    <w:left w:val="nil"/>
                    <w:right w:val="nil"/>
                  </w:tcBorders>
                  <w:vAlign w:val="center"/>
                </w:tcPr>
                <w:p w14:paraId="45BB86E9" w14:textId="77777777" w:rsidR="00B42CAC" w:rsidRPr="00C32461" w:rsidRDefault="00B42CAC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C32461" w:rsidRPr="00C32461" w14:paraId="221E9BD8" w14:textId="77777777" w:rsidTr="00C32461">
              <w:tc>
                <w:tcPr>
                  <w:tcW w:w="8790" w:type="dxa"/>
                  <w:gridSpan w:val="8"/>
                  <w:shd w:val="clear" w:color="auto" w:fill="C9C9C9" w:themeFill="accent3" w:themeFillTint="99"/>
                  <w:vAlign w:val="center"/>
                </w:tcPr>
                <w:p w14:paraId="79A74C14" w14:textId="54889B01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Body (unit: Byte)</w:t>
                  </w:r>
                </w:p>
              </w:tc>
            </w:tr>
            <w:tr w:rsidR="00C32461" w:rsidRPr="00C32461" w14:paraId="44E0AA51" w14:textId="77777777" w:rsidTr="006E72FB">
              <w:tc>
                <w:tcPr>
                  <w:tcW w:w="4394" w:type="dxa"/>
                  <w:gridSpan w:val="4"/>
                  <w:vAlign w:val="center"/>
                </w:tcPr>
                <w:p w14:paraId="080B4103" w14:textId="2FECE29B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Password</w:t>
                  </w:r>
                </w:p>
              </w:tc>
              <w:tc>
                <w:tcPr>
                  <w:tcW w:w="4396" w:type="dxa"/>
                  <w:gridSpan w:val="4"/>
                  <w:vAlign w:val="center"/>
                </w:tcPr>
                <w:p w14:paraId="09EC2F56" w14:textId="19E4674B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CRC</w:t>
                  </w:r>
                </w:p>
              </w:tc>
            </w:tr>
            <w:tr w:rsidR="00C32461" w:rsidRPr="00C32461" w14:paraId="0B9EC124" w14:textId="77777777" w:rsidTr="00554312">
              <w:tc>
                <w:tcPr>
                  <w:tcW w:w="4394" w:type="dxa"/>
                  <w:gridSpan w:val="4"/>
                  <w:vAlign w:val="center"/>
                </w:tcPr>
                <w:p w14:paraId="12FB4717" w14:textId="75B17FFE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16</w:t>
                  </w:r>
                </w:p>
              </w:tc>
              <w:tc>
                <w:tcPr>
                  <w:tcW w:w="4396" w:type="dxa"/>
                  <w:gridSpan w:val="4"/>
                  <w:vAlign w:val="center"/>
                </w:tcPr>
                <w:p w14:paraId="07B02597" w14:textId="185B4C26" w:rsidR="00C32461" w:rsidRPr="00C32461" w:rsidRDefault="00C32461" w:rsidP="00C32461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32461">
                    <w:rPr>
                      <w:i/>
                      <w:iCs/>
                      <w:color w:val="0070C0"/>
                    </w:rPr>
                    <w:t>16</w:t>
                  </w:r>
                </w:p>
              </w:tc>
            </w:tr>
          </w:tbl>
          <w:p w14:paraId="2647071C" w14:textId="77777777" w:rsidR="00E262BD" w:rsidRDefault="00E262BD">
            <w:pPr>
              <w:rPr>
                <w:i/>
                <w:iCs/>
                <w:color w:val="0070C0"/>
              </w:rPr>
            </w:pPr>
          </w:p>
          <w:p w14:paraId="02787B50" w14:textId="0DE892AB" w:rsidR="00C32461" w:rsidRDefault="00E262BD">
            <w:pPr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Encryption Code: 0xA9 0x7E 0x5A …</w:t>
            </w:r>
          </w:p>
          <w:p w14:paraId="2E4F6744" w14:textId="3B160301" w:rsidR="00E262BD" w:rsidRDefault="00E262BD">
            <w:pPr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Service Code: 0x0</w:t>
            </w:r>
            <w:r w:rsidR="002201A3">
              <w:rPr>
                <w:i/>
                <w:iCs/>
                <w:color w:val="0070C0"/>
              </w:rPr>
              <w:t xml:space="preserve">0 </w:t>
            </w:r>
            <w:proofErr w:type="spellStart"/>
            <w:r w:rsidR="002201A3">
              <w:rPr>
                <w:i/>
                <w:iCs/>
                <w:color w:val="0070C0"/>
              </w:rPr>
              <w:t>0x00</w:t>
            </w:r>
            <w:proofErr w:type="spellEnd"/>
            <w:r w:rsidR="002201A3">
              <w:rPr>
                <w:i/>
                <w:iCs/>
                <w:color w:val="0070C0"/>
              </w:rPr>
              <w:t xml:space="preserve"> 0x02 0x01</w:t>
            </w:r>
            <w:r>
              <w:rPr>
                <w:i/>
                <w:iCs/>
                <w:color w:val="0070C0"/>
              </w:rPr>
              <w:t xml:space="preserve"> (Connection request)</w:t>
            </w:r>
          </w:p>
          <w:p w14:paraId="3C2AE339" w14:textId="37C9259B" w:rsidR="00B42CAC" w:rsidRDefault="00C32461">
            <w:pPr>
              <w:rPr>
                <w:i/>
                <w:iCs/>
                <w:color w:val="0070C0"/>
              </w:rPr>
            </w:pPr>
            <w:r>
              <w:rPr>
                <w:i/>
                <w:iCs/>
                <w:color w:val="0070C0"/>
              </w:rPr>
              <w:t>CRC: 0x</w:t>
            </w:r>
            <w:r w:rsidR="00E262BD">
              <w:rPr>
                <w:i/>
                <w:iCs/>
                <w:color w:val="0070C0"/>
              </w:rPr>
              <w:t>BF 0x6D 0x83 …</w:t>
            </w:r>
          </w:p>
          <w:p w14:paraId="197465AF" w14:textId="77777777" w:rsidR="00E262BD" w:rsidRDefault="00E262BD" w:rsidP="00E262BD"/>
          <w:p w14:paraId="05BF859D" w14:textId="08D548A3" w:rsidR="002201A3" w:rsidRPr="002201A3" w:rsidRDefault="002201A3" w:rsidP="00E262BD">
            <w:pPr>
              <w:rPr>
                <w:i/>
                <w:iCs/>
                <w:color w:val="0070C0"/>
              </w:rPr>
            </w:pPr>
            <w:r w:rsidRPr="002201A3">
              <w:rPr>
                <w:i/>
                <w:iCs/>
                <w:color w:val="0070C0"/>
              </w:rPr>
              <w:t xml:space="preserve">2. Confirmation (Server </w:t>
            </w:r>
            <w:r w:rsidRPr="002201A3">
              <w:rPr>
                <w:i/>
                <w:iCs/>
                <w:color w:val="0070C0"/>
              </w:rPr>
              <w:sym w:font="Wingdings" w:char="F0E0"/>
            </w:r>
            <w:r w:rsidRPr="002201A3">
              <w:rPr>
                <w:i/>
                <w:iCs/>
                <w:color w:val="0070C0"/>
              </w:rPr>
              <w:t xml:space="preserve"> Client)</w:t>
            </w:r>
          </w:p>
          <w:p w14:paraId="5343E915" w14:textId="4F1FD165" w:rsidR="002201A3" w:rsidRDefault="002201A3" w:rsidP="00E262BD">
            <w:r>
              <w:t>…</w:t>
            </w:r>
          </w:p>
          <w:p w14:paraId="29568DCB" w14:textId="653F94FF" w:rsidR="002201A3" w:rsidRDefault="002201A3" w:rsidP="00E262BD"/>
        </w:tc>
      </w:tr>
    </w:tbl>
    <w:p w14:paraId="3DACBA9B" w14:textId="62B186E4" w:rsidR="00B42CAC" w:rsidRDefault="00B42CAC"/>
    <w:p w14:paraId="4F90BE81" w14:textId="7EE9475B" w:rsidR="00E262BD" w:rsidRDefault="00E262BD"/>
    <w:p w14:paraId="1669EF7D" w14:textId="77777777" w:rsidR="00E262BD" w:rsidRDefault="00E262BD">
      <w:pPr>
        <w:widowControl/>
        <w:wordWrap/>
        <w:autoSpaceDE/>
        <w:autoSpaceDN/>
      </w:pPr>
      <w:r>
        <w:br w:type="page"/>
      </w:r>
    </w:p>
    <w:p w14:paraId="56636EDC" w14:textId="4ECC807C" w:rsidR="00E262BD" w:rsidRPr="00CD0006" w:rsidRDefault="00E262BD">
      <w:pPr>
        <w:rPr>
          <w:b/>
          <w:bCs/>
          <w:sz w:val="28"/>
          <w:szCs w:val="28"/>
        </w:rPr>
      </w:pPr>
      <w:r w:rsidRPr="00CD0006">
        <w:rPr>
          <w:b/>
          <w:bCs/>
          <w:sz w:val="28"/>
          <w:szCs w:val="28"/>
        </w:rPr>
        <w:lastRenderedPageBreak/>
        <w:t>5. Scenario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262BD" w14:paraId="5044B8FF" w14:textId="77777777" w:rsidTr="00E262BD">
        <w:tc>
          <w:tcPr>
            <w:tcW w:w="9016" w:type="dxa"/>
          </w:tcPr>
          <w:p w14:paraId="1E8177D6" w14:textId="44103F3B" w:rsidR="00E262BD" w:rsidRPr="00CD0006" w:rsidRDefault="002201A3" w:rsidP="00FE5BCE">
            <w:pPr>
              <w:jc w:val="both"/>
              <w:rPr>
                <w:i/>
                <w:iCs/>
                <w:color w:val="0070C0"/>
              </w:rPr>
            </w:pPr>
            <w:r w:rsidRPr="00CD0006">
              <w:rPr>
                <w:i/>
                <w:iCs/>
                <w:color w:val="0070C0"/>
              </w:rPr>
              <w:t xml:space="preserve">Describe </w:t>
            </w:r>
            <w:r w:rsidR="00CD0006" w:rsidRPr="00CD0006">
              <w:rPr>
                <w:i/>
                <w:iCs/>
                <w:color w:val="0070C0"/>
              </w:rPr>
              <w:t xml:space="preserve">the detailed process </w:t>
            </w:r>
            <w:r w:rsidR="00FE5BCE">
              <w:rPr>
                <w:i/>
                <w:iCs/>
                <w:color w:val="0070C0"/>
              </w:rPr>
              <w:t>with respect to</w:t>
            </w:r>
            <w:r w:rsidR="00CD0006" w:rsidRPr="00CD0006">
              <w:rPr>
                <w:i/>
                <w:iCs/>
                <w:color w:val="0070C0"/>
              </w:rPr>
              <w:t xml:space="preserve"> </w:t>
            </w:r>
            <w:r w:rsidR="00FE5BCE">
              <w:rPr>
                <w:i/>
                <w:iCs/>
                <w:color w:val="0070C0"/>
              </w:rPr>
              <w:t xml:space="preserve">each </w:t>
            </w:r>
            <w:r w:rsidR="00CD0006" w:rsidRPr="00CD0006">
              <w:rPr>
                <w:i/>
                <w:iCs/>
                <w:color w:val="0070C0"/>
              </w:rPr>
              <w:t>service with packet flow and protocol.</w:t>
            </w:r>
          </w:p>
          <w:p w14:paraId="70EA3815" w14:textId="77777777" w:rsidR="00E262BD" w:rsidRPr="00CD0006" w:rsidRDefault="00E262BD">
            <w:pPr>
              <w:rPr>
                <w:i/>
                <w:iCs/>
                <w:color w:val="0070C0"/>
              </w:rPr>
            </w:pPr>
          </w:p>
          <w:p w14:paraId="2F16F987" w14:textId="77777777" w:rsidR="00E262BD" w:rsidRPr="00CD0006" w:rsidRDefault="00E262BD">
            <w:pPr>
              <w:rPr>
                <w:i/>
                <w:iCs/>
                <w:color w:val="0070C0"/>
              </w:rPr>
            </w:pPr>
          </w:p>
          <w:p w14:paraId="10EA843D" w14:textId="77777777" w:rsidR="00E262BD" w:rsidRPr="00CD0006" w:rsidRDefault="00E262BD">
            <w:pPr>
              <w:rPr>
                <w:i/>
                <w:iCs/>
                <w:color w:val="0070C0"/>
              </w:rPr>
            </w:pPr>
          </w:p>
          <w:p w14:paraId="19F2829A" w14:textId="7FE2BD10" w:rsidR="00E262BD" w:rsidRPr="00CD0006" w:rsidRDefault="00E262BD">
            <w:pPr>
              <w:rPr>
                <w:i/>
                <w:iCs/>
                <w:color w:val="0070C0"/>
              </w:rPr>
            </w:pPr>
            <w:r w:rsidRPr="00CD0006">
              <w:rPr>
                <w:i/>
                <w:iCs/>
                <w:color w:val="0070C0"/>
              </w:rPr>
              <w:t>Ex)</w:t>
            </w:r>
          </w:p>
          <w:p w14:paraId="387C0B6B" w14:textId="6F652F77" w:rsidR="00E262BD" w:rsidRPr="00CD0006" w:rsidRDefault="00E262BD">
            <w:pPr>
              <w:rPr>
                <w:i/>
                <w:iCs/>
                <w:color w:val="0070C0"/>
              </w:rPr>
            </w:pPr>
            <w:r w:rsidRPr="00CD0006">
              <w:rPr>
                <w:i/>
                <w:iCs/>
                <w:color w:val="0070C0"/>
              </w:rPr>
              <w:t>1. Login</w:t>
            </w: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240"/>
              <w:gridCol w:w="1239"/>
              <w:gridCol w:w="1353"/>
              <w:gridCol w:w="1238"/>
              <w:gridCol w:w="1238"/>
              <w:gridCol w:w="1242"/>
              <w:gridCol w:w="1240"/>
            </w:tblGrid>
            <w:tr w:rsidR="00CD0006" w:rsidRPr="00CD0006" w14:paraId="448AE9FC" w14:textId="77777777" w:rsidTr="00E262BD">
              <w:tc>
                <w:tcPr>
                  <w:tcW w:w="247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37D8E5" w14:textId="3339F00A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i/>
                      <w:iCs/>
                      <w:color w:val="0070C0"/>
                    </w:rPr>
                    <w:t>Client</w:t>
                  </w:r>
                </w:p>
              </w:tc>
              <w:tc>
                <w:tcPr>
                  <w:tcW w:w="1353" w:type="dxa"/>
                  <w:tcBorders>
                    <w:left w:val="single" w:sz="4" w:space="0" w:color="auto"/>
                  </w:tcBorders>
                  <w:vAlign w:val="center"/>
                </w:tcPr>
                <w:p w14:paraId="518891DF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vAlign w:val="center"/>
                </w:tcPr>
                <w:p w14:paraId="7F50F931" w14:textId="1DE20914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i/>
                      <w:iCs/>
                      <w:color w:val="0070C0"/>
                    </w:rPr>
                    <w:sym w:font="Wingdings" w:char="F0E0"/>
                  </w:r>
                </w:p>
              </w:tc>
              <w:tc>
                <w:tcPr>
                  <w:tcW w:w="1238" w:type="dxa"/>
                  <w:tcBorders>
                    <w:right w:val="single" w:sz="4" w:space="0" w:color="auto"/>
                  </w:tcBorders>
                  <w:vAlign w:val="center"/>
                </w:tcPr>
                <w:p w14:paraId="6074BD3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248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98F8BA" w14:textId="5547E60F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i/>
                      <w:iCs/>
                      <w:color w:val="0070C0"/>
                    </w:rPr>
                    <w:t>Server</w:t>
                  </w:r>
                </w:p>
              </w:tc>
            </w:tr>
            <w:tr w:rsidR="00CD0006" w:rsidRPr="00CD0006" w14:paraId="65907D25" w14:textId="77777777" w:rsidTr="00E262BD">
              <w:tc>
                <w:tcPr>
                  <w:tcW w:w="1240" w:type="dxa"/>
                  <w:tcBorders>
                    <w:top w:val="single" w:sz="4" w:space="0" w:color="auto"/>
                  </w:tcBorders>
                  <w:vAlign w:val="center"/>
                </w:tcPr>
                <w:p w14:paraId="203F5066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top w:val="single" w:sz="4" w:space="0" w:color="auto"/>
                    <w:right w:val="single" w:sz="4" w:space="0" w:color="auto"/>
                  </w:tcBorders>
                  <w:vAlign w:val="center"/>
                </w:tcPr>
                <w:p w14:paraId="37FC2974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3829" w:type="dxa"/>
                  <w:gridSpan w:val="3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050CA887" w14:textId="1466BA4A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b/>
                      <w:bCs/>
                      <w:i/>
                      <w:iCs/>
                      <w:color w:val="0070C0"/>
                    </w:rPr>
                    <w:t>Protocol 1</w:t>
                  </w:r>
                  <w:r w:rsidR="00F8353E" w:rsidRPr="00CD0006">
                    <w:rPr>
                      <w:b/>
                      <w:bCs/>
                      <w:i/>
                      <w:iCs/>
                      <w:color w:val="0070C0"/>
                    </w:rPr>
                    <w:t>.</w:t>
                  </w:r>
                  <w:r w:rsidRPr="00CD0006">
                    <w:rPr>
                      <w:i/>
                      <w:iCs/>
                      <w:color w:val="0070C0"/>
                    </w:rPr>
                    <w:t xml:space="preserve"> First Connection</w:t>
                  </w:r>
                </w:p>
              </w:tc>
              <w:tc>
                <w:tcPr>
                  <w:tcW w:w="1242" w:type="dxa"/>
                  <w:tcBorders>
                    <w:top w:val="single" w:sz="4" w:space="0" w:color="auto"/>
                    <w:left w:val="single" w:sz="4" w:space="0" w:color="auto"/>
                  </w:tcBorders>
                  <w:vAlign w:val="center"/>
                </w:tcPr>
                <w:p w14:paraId="51A9FE29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tcBorders>
                    <w:top w:val="single" w:sz="4" w:space="0" w:color="auto"/>
                  </w:tcBorders>
                  <w:vAlign w:val="center"/>
                </w:tcPr>
                <w:p w14:paraId="018850CD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CD0006" w:rsidRPr="00CD0006" w14:paraId="67931ADD" w14:textId="77777777" w:rsidTr="00E262BD">
              <w:tc>
                <w:tcPr>
                  <w:tcW w:w="1240" w:type="dxa"/>
                  <w:vAlign w:val="center"/>
                </w:tcPr>
                <w:p w14:paraId="731DE8E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right w:val="single" w:sz="4" w:space="0" w:color="auto"/>
                  </w:tcBorders>
                  <w:vAlign w:val="center"/>
                </w:tcPr>
                <w:p w14:paraId="5D7BEF6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353" w:type="dxa"/>
                  <w:tcBorders>
                    <w:left w:val="single" w:sz="4" w:space="0" w:color="auto"/>
                  </w:tcBorders>
                  <w:vAlign w:val="center"/>
                </w:tcPr>
                <w:p w14:paraId="769B4EF3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vAlign w:val="center"/>
                </w:tcPr>
                <w:p w14:paraId="3F30C400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tcBorders>
                    <w:right w:val="single" w:sz="4" w:space="0" w:color="auto"/>
                  </w:tcBorders>
                  <w:vAlign w:val="center"/>
                </w:tcPr>
                <w:p w14:paraId="4CDC1A6D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2" w:type="dxa"/>
                  <w:tcBorders>
                    <w:left w:val="single" w:sz="4" w:space="0" w:color="auto"/>
                  </w:tcBorders>
                  <w:vAlign w:val="center"/>
                </w:tcPr>
                <w:p w14:paraId="32EEAD0D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0971A35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CD0006" w:rsidRPr="00CD0006" w14:paraId="6A57B5B9" w14:textId="77777777" w:rsidTr="00E262BD">
              <w:tc>
                <w:tcPr>
                  <w:tcW w:w="1240" w:type="dxa"/>
                  <w:vAlign w:val="center"/>
                </w:tcPr>
                <w:p w14:paraId="117A7238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right w:val="single" w:sz="4" w:space="0" w:color="auto"/>
                  </w:tcBorders>
                  <w:vAlign w:val="center"/>
                </w:tcPr>
                <w:p w14:paraId="217C9155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353" w:type="dxa"/>
                  <w:tcBorders>
                    <w:left w:val="single" w:sz="4" w:space="0" w:color="auto"/>
                  </w:tcBorders>
                  <w:vAlign w:val="center"/>
                </w:tcPr>
                <w:p w14:paraId="42E02C3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vAlign w:val="center"/>
                </w:tcPr>
                <w:p w14:paraId="2D0C2420" w14:textId="45704132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i/>
                      <w:iCs/>
                      <w:color w:val="0070C0"/>
                    </w:rPr>
                    <w:sym w:font="Wingdings" w:char="F0DF"/>
                  </w:r>
                </w:p>
              </w:tc>
              <w:tc>
                <w:tcPr>
                  <w:tcW w:w="1238" w:type="dxa"/>
                  <w:tcBorders>
                    <w:right w:val="single" w:sz="4" w:space="0" w:color="auto"/>
                  </w:tcBorders>
                  <w:vAlign w:val="center"/>
                </w:tcPr>
                <w:p w14:paraId="45D2AEAD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2" w:type="dxa"/>
                  <w:tcBorders>
                    <w:left w:val="single" w:sz="4" w:space="0" w:color="auto"/>
                  </w:tcBorders>
                  <w:vAlign w:val="center"/>
                </w:tcPr>
                <w:p w14:paraId="3E83EE87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6662760D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CD0006" w:rsidRPr="00CD0006" w14:paraId="313848DD" w14:textId="77777777" w:rsidTr="00FA6A49">
              <w:tc>
                <w:tcPr>
                  <w:tcW w:w="1240" w:type="dxa"/>
                  <w:vAlign w:val="center"/>
                </w:tcPr>
                <w:p w14:paraId="41E374B7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right w:val="single" w:sz="4" w:space="0" w:color="auto"/>
                  </w:tcBorders>
                  <w:vAlign w:val="center"/>
                </w:tcPr>
                <w:p w14:paraId="4E0169A5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3829" w:type="dxa"/>
                  <w:gridSpan w:val="3"/>
                  <w:tcBorders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532B8D60" w14:textId="00867E95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  <w:r w:rsidRPr="00CD0006">
                    <w:rPr>
                      <w:b/>
                      <w:bCs/>
                      <w:i/>
                      <w:iCs/>
                      <w:color w:val="0070C0"/>
                    </w:rPr>
                    <w:t>Protocol 2</w:t>
                  </w:r>
                  <w:r w:rsidR="00F8353E" w:rsidRPr="00CD0006">
                    <w:rPr>
                      <w:b/>
                      <w:bCs/>
                      <w:i/>
                      <w:iCs/>
                      <w:color w:val="0070C0"/>
                    </w:rPr>
                    <w:t>.</w:t>
                  </w:r>
                  <w:r w:rsidRPr="00CD0006">
                    <w:rPr>
                      <w:i/>
                      <w:iCs/>
                      <w:color w:val="0070C0"/>
                    </w:rPr>
                    <w:t xml:space="preserve"> </w:t>
                  </w:r>
                  <w:r w:rsidR="00F8353E" w:rsidRPr="00CD0006">
                    <w:rPr>
                      <w:i/>
                      <w:iCs/>
                      <w:color w:val="0070C0"/>
                    </w:rPr>
                    <w:t>Confirmation</w:t>
                  </w:r>
                </w:p>
              </w:tc>
              <w:tc>
                <w:tcPr>
                  <w:tcW w:w="1242" w:type="dxa"/>
                  <w:tcBorders>
                    <w:left w:val="single" w:sz="4" w:space="0" w:color="auto"/>
                  </w:tcBorders>
                  <w:vAlign w:val="center"/>
                </w:tcPr>
                <w:p w14:paraId="48DB8752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28E340C3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CD0006" w:rsidRPr="00CD0006" w14:paraId="412DFC57" w14:textId="77777777" w:rsidTr="00E262BD">
              <w:tc>
                <w:tcPr>
                  <w:tcW w:w="1240" w:type="dxa"/>
                  <w:vAlign w:val="center"/>
                </w:tcPr>
                <w:p w14:paraId="57501FD3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right w:val="single" w:sz="4" w:space="0" w:color="auto"/>
                  </w:tcBorders>
                  <w:vAlign w:val="center"/>
                </w:tcPr>
                <w:p w14:paraId="37E1BDD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353" w:type="dxa"/>
                  <w:tcBorders>
                    <w:left w:val="single" w:sz="4" w:space="0" w:color="auto"/>
                  </w:tcBorders>
                  <w:vAlign w:val="center"/>
                </w:tcPr>
                <w:p w14:paraId="6A3BBE6F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vAlign w:val="center"/>
                </w:tcPr>
                <w:p w14:paraId="11059B6B" w14:textId="6033631A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tcBorders>
                    <w:right w:val="single" w:sz="4" w:space="0" w:color="auto"/>
                  </w:tcBorders>
                  <w:vAlign w:val="center"/>
                </w:tcPr>
                <w:p w14:paraId="1F280B59" w14:textId="77777777" w:rsidR="00E262BD" w:rsidRPr="00CD0006" w:rsidRDefault="00E262BD" w:rsidP="00F8353E">
                  <w:pPr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2" w:type="dxa"/>
                  <w:tcBorders>
                    <w:left w:val="single" w:sz="4" w:space="0" w:color="auto"/>
                  </w:tcBorders>
                  <w:vAlign w:val="center"/>
                </w:tcPr>
                <w:p w14:paraId="5E482701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110D2AC2" w14:textId="77777777" w:rsidR="00E262BD" w:rsidRPr="00CD0006" w:rsidRDefault="00E262BD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  <w:tr w:rsidR="00F8353E" w:rsidRPr="00CD0006" w14:paraId="3B6EE59B" w14:textId="77777777" w:rsidTr="00E262BD">
              <w:tc>
                <w:tcPr>
                  <w:tcW w:w="1240" w:type="dxa"/>
                  <w:vAlign w:val="center"/>
                </w:tcPr>
                <w:p w14:paraId="50456A2D" w14:textId="77777777" w:rsidR="00F8353E" w:rsidRPr="00CD0006" w:rsidRDefault="00F8353E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9" w:type="dxa"/>
                  <w:tcBorders>
                    <w:right w:val="single" w:sz="4" w:space="0" w:color="auto"/>
                  </w:tcBorders>
                  <w:vAlign w:val="center"/>
                </w:tcPr>
                <w:p w14:paraId="1207214F" w14:textId="77777777" w:rsidR="00F8353E" w:rsidRPr="00CD0006" w:rsidRDefault="00F8353E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353" w:type="dxa"/>
                  <w:tcBorders>
                    <w:left w:val="single" w:sz="4" w:space="0" w:color="auto"/>
                  </w:tcBorders>
                  <w:vAlign w:val="center"/>
                </w:tcPr>
                <w:p w14:paraId="369588D3" w14:textId="77777777" w:rsidR="00F8353E" w:rsidRPr="00CD0006" w:rsidRDefault="00F8353E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38" w:type="dxa"/>
                  <w:vAlign w:val="center"/>
                </w:tcPr>
                <w:p w14:paraId="21AED82D" w14:textId="6AA37721" w:rsidR="00F8353E" w:rsidRPr="00CD0006" w:rsidRDefault="00F8353E" w:rsidP="00E262BD">
                  <w:pPr>
                    <w:jc w:val="center"/>
                    <w:rPr>
                      <w:b/>
                      <w:bCs/>
                      <w:i/>
                      <w:iCs/>
                      <w:color w:val="0070C0"/>
                    </w:rPr>
                  </w:pPr>
                  <w:r w:rsidRPr="00CD0006">
                    <w:rPr>
                      <w:b/>
                      <w:bCs/>
                      <w:i/>
                      <w:iCs/>
                      <w:color w:val="0070C0"/>
                    </w:rPr>
                    <w:t>Finish</w:t>
                  </w:r>
                </w:p>
              </w:tc>
              <w:tc>
                <w:tcPr>
                  <w:tcW w:w="1238" w:type="dxa"/>
                  <w:tcBorders>
                    <w:right w:val="single" w:sz="4" w:space="0" w:color="auto"/>
                  </w:tcBorders>
                  <w:vAlign w:val="center"/>
                </w:tcPr>
                <w:p w14:paraId="4BA801CD" w14:textId="77777777" w:rsidR="00F8353E" w:rsidRPr="00CD0006" w:rsidRDefault="00F8353E" w:rsidP="00F8353E">
                  <w:pPr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2" w:type="dxa"/>
                  <w:tcBorders>
                    <w:left w:val="single" w:sz="4" w:space="0" w:color="auto"/>
                  </w:tcBorders>
                  <w:vAlign w:val="center"/>
                </w:tcPr>
                <w:p w14:paraId="0759EBF2" w14:textId="77777777" w:rsidR="00F8353E" w:rsidRPr="00CD0006" w:rsidRDefault="00F8353E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  <w:tc>
                <w:tcPr>
                  <w:tcW w:w="1240" w:type="dxa"/>
                  <w:vAlign w:val="center"/>
                </w:tcPr>
                <w:p w14:paraId="1FBD478E" w14:textId="77777777" w:rsidR="00F8353E" w:rsidRPr="00CD0006" w:rsidRDefault="00F8353E" w:rsidP="00E262BD">
                  <w:pPr>
                    <w:jc w:val="center"/>
                    <w:rPr>
                      <w:i/>
                      <w:iCs/>
                      <w:color w:val="0070C0"/>
                    </w:rPr>
                  </w:pPr>
                </w:p>
              </w:tc>
            </w:tr>
          </w:tbl>
          <w:p w14:paraId="704C5F3E" w14:textId="0056EE58" w:rsidR="00E262BD" w:rsidRPr="00CD0006" w:rsidRDefault="00E262BD">
            <w:pPr>
              <w:rPr>
                <w:i/>
                <w:iCs/>
                <w:color w:val="0070C0"/>
              </w:rPr>
            </w:pPr>
          </w:p>
          <w:p w14:paraId="048A7F5D" w14:textId="46EAADE0" w:rsidR="00E262BD" w:rsidRDefault="00E262BD"/>
        </w:tc>
      </w:tr>
    </w:tbl>
    <w:p w14:paraId="578C6A64" w14:textId="77777777" w:rsidR="00E262BD" w:rsidRDefault="00E262BD"/>
    <w:sectPr w:rsidR="00E262BD" w:rsidSect="00B42CAC">
      <w:headerReference w:type="default" r:id="rId6"/>
      <w:pgSz w:w="11906" w:h="16838"/>
      <w:pgMar w:top="1701" w:right="1440" w:bottom="1440" w:left="1440" w:header="170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96DB9" w14:textId="77777777" w:rsidR="00584E6B" w:rsidRDefault="00584E6B" w:rsidP="00B42CAC">
      <w:pPr>
        <w:spacing w:after="0" w:line="240" w:lineRule="auto"/>
      </w:pPr>
      <w:r>
        <w:separator/>
      </w:r>
    </w:p>
  </w:endnote>
  <w:endnote w:type="continuationSeparator" w:id="0">
    <w:p w14:paraId="2024A367" w14:textId="77777777" w:rsidR="00584E6B" w:rsidRDefault="00584E6B" w:rsidP="00B42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60A5A" w14:textId="77777777" w:rsidR="00584E6B" w:rsidRDefault="00584E6B" w:rsidP="00B42CAC">
      <w:pPr>
        <w:spacing w:after="0" w:line="240" w:lineRule="auto"/>
      </w:pPr>
      <w:r>
        <w:separator/>
      </w:r>
    </w:p>
  </w:footnote>
  <w:footnote w:type="continuationSeparator" w:id="0">
    <w:p w14:paraId="752ABC0B" w14:textId="77777777" w:rsidR="00584E6B" w:rsidRDefault="00584E6B" w:rsidP="00B42C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AD626" w14:textId="2451CF70" w:rsidR="005250B6" w:rsidRDefault="00B42CAC">
    <w:pPr>
      <w:pStyle w:val="a6"/>
    </w:pPr>
    <w:r>
      <w:t>2023-2 Computer Network</w:t>
    </w:r>
    <w:r>
      <w:tab/>
    </w:r>
    <w:r>
      <w:tab/>
    </w:r>
    <w:proofErr w:type="gramStart"/>
    <w:r>
      <w:t>The</w:t>
    </w:r>
    <w:proofErr w:type="gramEnd"/>
    <w:r>
      <w:t xml:space="preserve"> Catholic University of Korea</w:t>
    </w:r>
    <w:r w:rsidR="005250B6">
      <w:t>, CSI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3MjC1MDMzMjU0MDFQ0lEKTi0uzszPAykwrAUAPmhjxSwAAAA="/>
  </w:docVars>
  <w:rsids>
    <w:rsidRoot w:val="005F7AC2"/>
    <w:rsid w:val="000E4CF5"/>
    <w:rsid w:val="002201A3"/>
    <w:rsid w:val="00336740"/>
    <w:rsid w:val="003E7699"/>
    <w:rsid w:val="005250B6"/>
    <w:rsid w:val="00584E6B"/>
    <w:rsid w:val="005F7AC2"/>
    <w:rsid w:val="00920BFA"/>
    <w:rsid w:val="00AE12F4"/>
    <w:rsid w:val="00B148B6"/>
    <w:rsid w:val="00B42CAC"/>
    <w:rsid w:val="00C32461"/>
    <w:rsid w:val="00C47682"/>
    <w:rsid w:val="00CD0006"/>
    <w:rsid w:val="00DD2DB0"/>
    <w:rsid w:val="00E262BD"/>
    <w:rsid w:val="00EA4004"/>
    <w:rsid w:val="00F8353E"/>
    <w:rsid w:val="00FE5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E5C2F1"/>
  <w15:chartTrackingRefBased/>
  <w15:docId w15:val="{A9847F77-701C-491B-B2B9-0FA25D1C5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F7AC2"/>
    <w:pPr>
      <w:ind w:left="720"/>
      <w:contextualSpacing/>
    </w:pPr>
  </w:style>
  <w:style w:type="paragraph" w:styleId="a4">
    <w:name w:val="Title"/>
    <w:basedOn w:val="a"/>
    <w:next w:val="a"/>
    <w:link w:val="Char"/>
    <w:uiPriority w:val="10"/>
    <w:qFormat/>
    <w:rsid w:val="005F7A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4"/>
    <w:uiPriority w:val="10"/>
    <w:rsid w:val="005F7A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5">
    <w:name w:val="Table Grid"/>
    <w:basedOn w:val="a1"/>
    <w:uiPriority w:val="39"/>
    <w:rsid w:val="005F7A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0"/>
    <w:uiPriority w:val="99"/>
    <w:unhideWhenUsed/>
    <w:rsid w:val="00B42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0"/>
    <w:link w:val="a6"/>
    <w:uiPriority w:val="99"/>
    <w:rsid w:val="00B42CAC"/>
  </w:style>
  <w:style w:type="paragraph" w:styleId="a7">
    <w:name w:val="footer"/>
    <w:basedOn w:val="a"/>
    <w:link w:val="Char1"/>
    <w:uiPriority w:val="99"/>
    <w:unhideWhenUsed/>
    <w:rsid w:val="00B42C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0"/>
    <w:link w:val="a7"/>
    <w:uiPriority w:val="99"/>
    <w:rsid w:val="00B42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서연 박</cp:lastModifiedBy>
  <cp:revision>2</cp:revision>
  <dcterms:created xsi:type="dcterms:W3CDTF">2023-11-08T11:27:00Z</dcterms:created>
  <dcterms:modified xsi:type="dcterms:W3CDTF">2023-11-08T11:27:00Z</dcterms:modified>
</cp:coreProperties>
</file>